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6F2A1A0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>3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639DED71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>1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3CAAE9FC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13A9"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5F0D6FA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in relative positioning it changes the object but not the screen around it. In absolute positioning it changes the position relative to </w:t>
      </w:r>
      <w:proofErr w:type="spellStart"/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>it’s</w:t>
      </w:r>
      <w:proofErr w:type="spellEnd"/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 parent, and changes the layout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34F621E9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>To make buttons, and user interactive codes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3A1D573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>Java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0CD1125E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proofErr w:type="spellStart"/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>Expo.Dev</w:t>
      </w:r>
      <w:proofErr w:type="spellEnd"/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68F46CBF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13A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>download the app and initiate the program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61F75ED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 xml:space="preserve">It is where the actual code starts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225B1E60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DC13A9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>it returns anything that is written inside of render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142AE7F7" w:rsidR="00173A24" w:rsidRPr="00DC13A9" w:rsidRDefault="009526BB">
      <w:pPr>
        <w:spacing w:line="240" w:lineRule="auto"/>
        <w:rPr>
          <w:rFonts w:ascii="Muli" w:eastAsia="Muli" w:hAnsi="Muli" w:cs="Muli"/>
          <w:color w:val="FF0000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DC13A9">
        <w:rPr>
          <w:rFonts w:ascii="Muli" w:eastAsia="Muli" w:hAnsi="Muli" w:cs="Muli"/>
          <w:color w:val="FF0000"/>
          <w:sz w:val="24"/>
          <w:szCs w:val="24"/>
          <w:u w:val="single"/>
        </w:rPr>
        <w:t>Buttons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502506963">
    <w:abstractNumId w:val="1"/>
  </w:num>
  <w:num w:numId="2" w16cid:durableId="15253621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7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9526BB"/>
    <w:rsid w:val="00DC13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214</Words>
  <Characters>1221</Characters>
  <Application>Microsoft Office Word</Application>
  <DocSecurity>0</DocSecurity>
  <Lines>10</Lines>
  <Paragraphs>2</Paragraphs>
  <ScaleCrop>false</ScaleCrop>
  <Company/>
  <LinksUpToDate>false</LinksUpToDate>
  <CharactersWithSpaces>14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vaneesh Jain</cp:lastModifiedBy>
  <cp:revision>3</cp:revision>
  <dcterms:created xsi:type="dcterms:W3CDTF">2021-01-06T05:46:00Z</dcterms:created>
  <dcterms:modified xsi:type="dcterms:W3CDTF">2022-12-18T16:29:00Z</dcterms:modified>
</cp:coreProperties>
</file>